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82BF8" w14:textId="57278374" w:rsidR="00B530AD" w:rsidRPr="007013AA" w:rsidRDefault="006B1A49">
      <w:pPr>
        <w:spacing w:before="240" w:after="240"/>
        <w:rPr>
          <w:sz w:val="15"/>
          <w:szCs w:val="15"/>
          <w:lang w:val="en-US"/>
        </w:rPr>
      </w:pPr>
      <w:r w:rsidRPr="007013AA">
        <w:rPr>
          <w:b/>
          <w:color w:val="802020"/>
          <w:sz w:val="36"/>
          <w:szCs w:val="36"/>
          <w:lang w:val="en-US"/>
        </w:rPr>
        <w:t>Introduction to Programming D (202</w:t>
      </w:r>
      <w:r w:rsidR="007013AA">
        <w:rPr>
          <w:rFonts w:hint="eastAsia"/>
          <w:b/>
          <w:color w:val="802020"/>
          <w:sz w:val="36"/>
          <w:szCs w:val="36"/>
          <w:lang w:val="en-US"/>
        </w:rPr>
        <w:t>2.01-02</w:t>
      </w:r>
      <w:r w:rsidRPr="007013AA">
        <w:rPr>
          <w:b/>
          <w:color w:val="802020"/>
          <w:sz w:val="36"/>
          <w:szCs w:val="36"/>
          <w:lang w:val="en-US"/>
        </w:rPr>
        <w:t>)</w:t>
      </w:r>
    </w:p>
    <w:p w14:paraId="3B682BF9" w14:textId="77777777" w:rsidR="00B530AD" w:rsidRDefault="006B1A49">
      <w:pPr>
        <w:jc w:val="center"/>
        <w:rPr>
          <w:sz w:val="24"/>
          <w:szCs w:val="24"/>
        </w:rPr>
      </w:pPr>
      <w:r>
        <w:pict w14:anchorId="3B682C77">
          <v:rect id="_x0000_i1025" style="width:0;height:1.5pt" o:hralign="center" o:hrstd="t" o:hr="t" fillcolor="#a0a0a0" stroked="f"/>
        </w:pict>
      </w:r>
    </w:p>
    <w:p w14:paraId="3B682BFA" w14:textId="77777777" w:rsidR="00B530AD" w:rsidRPr="007013AA" w:rsidRDefault="006B1A49">
      <w:pPr>
        <w:spacing w:before="240" w:after="240"/>
        <w:rPr>
          <w:b/>
          <w:color w:val="802020"/>
          <w:sz w:val="36"/>
          <w:szCs w:val="36"/>
          <w:lang w:val="en-US"/>
        </w:rPr>
      </w:pPr>
      <w:r w:rsidRPr="007013AA">
        <w:rPr>
          <w:b/>
          <w:color w:val="802020"/>
          <w:sz w:val="36"/>
          <w:szCs w:val="36"/>
          <w:lang w:val="en-US"/>
        </w:rPr>
        <w:t>About this class</w:t>
      </w:r>
    </w:p>
    <w:p w14:paraId="3B682BFB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Lecturer: KAMEDA Yoshinari</w:t>
      </w:r>
    </w:p>
    <w:p w14:paraId="10820BEE" w14:textId="02196B13" w:rsidR="007013AA" w:rsidRPr="007013AA" w:rsidRDefault="006B1A49">
      <w:pPr>
        <w:spacing w:before="240" w:after="240"/>
        <w:rPr>
          <w:rFonts w:hint="eastAsia"/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Classroom: 3L504 (Computer Room)</w:t>
      </w:r>
    </w:p>
    <w:p w14:paraId="3B682BFD" w14:textId="242D6277" w:rsidR="00B530AD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Period: Autumn C (Jan - Feb 202</w:t>
      </w:r>
      <w:r w:rsidR="007013AA">
        <w:rPr>
          <w:rFonts w:hint="eastAsia"/>
          <w:sz w:val="27"/>
          <w:szCs w:val="27"/>
          <w:lang w:val="en-US"/>
        </w:rPr>
        <w:t>2</w:t>
      </w:r>
      <w:r w:rsidRPr="007013AA">
        <w:rPr>
          <w:sz w:val="27"/>
          <w:szCs w:val="27"/>
          <w:lang w:val="en-US"/>
        </w:rPr>
        <w:t>)</w:t>
      </w:r>
    </w:p>
    <w:p w14:paraId="7C27294D" w14:textId="2004535B" w:rsidR="007013AA" w:rsidRPr="007013AA" w:rsidRDefault="00A80300">
      <w:pPr>
        <w:spacing w:before="240" w:after="240"/>
        <w:rPr>
          <w:rFonts w:hint="eastAsia"/>
          <w:sz w:val="27"/>
          <w:szCs w:val="27"/>
          <w:lang w:val="en-US"/>
        </w:rPr>
      </w:pPr>
      <w:r>
        <w:rPr>
          <w:rFonts w:hint="eastAsia"/>
          <w:sz w:val="27"/>
          <w:szCs w:val="27"/>
          <w:lang w:val="en-US"/>
        </w:rPr>
        <w:t>Time slot</w:t>
      </w:r>
      <w:r w:rsidR="007013AA">
        <w:rPr>
          <w:rFonts w:hint="eastAsia"/>
          <w:sz w:val="27"/>
          <w:szCs w:val="27"/>
          <w:lang w:val="en-US"/>
        </w:rPr>
        <w:t xml:space="preserve">: </w:t>
      </w:r>
      <w:r>
        <w:rPr>
          <w:rFonts w:hint="eastAsia"/>
          <w:sz w:val="27"/>
          <w:szCs w:val="27"/>
          <w:lang w:val="en-US"/>
        </w:rPr>
        <w:t>Thursday 1 2 (subject to change)</w:t>
      </w:r>
    </w:p>
    <w:p w14:paraId="3B682BFE" w14:textId="77777777" w:rsidR="00B530AD" w:rsidRPr="00A80300" w:rsidRDefault="006B1A49">
      <w:pPr>
        <w:spacing w:before="240" w:after="240"/>
        <w:rPr>
          <w:sz w:val="27"/>
          <w:szCs w:val="27"/>
          <w:lang w:val="en-US"/>
        </w:rPr>
      </w:pPr>
      <w:r w:rsidRPr="00A80300">
        <w:rPr>
          <w:sz w:val="27"/>
          <w:szCs w:val="27"/>
          <w:lang w:val="en-US"/>
        </w:rPr>
        <w:t>Credit : 1 credit</w:t>
      </w:r>
    </w:p>
    <w:p w14:paraId="3B682BFF" w14:textId="77777777" w:rsidR="00B530AD" w:rsidRDefault="006B1A49">
      <w:pPr>
        <w:jc w:val="center"/>
        <w:rPr>
          <w:sz w:val="24"/>
          <w:szCs w:val="24"/>
        </w:rPr>
      </w:pPr>
      <w:r>
        <w:pict w14:anchorId="3B682C78">
          <v:rect id="_x0000_i1026" style="width:0;height:1.5pt" o:hralign="center" o:hrstd="t" o:hr="t" fillcolor="#a0a0a0" stroked="f"/>
        </w:pict>
      </w:r>
    </w:p>
    <w:p w14:paraId="3B682C00" w14:textId="77777777" w:rsidR="00B530AD" w:rsidRPr="007013AA" w:rsidRDefault="006B1A49">
      <w:pPr>
        <w:spacing w:before="240" w:after="240"/>
        <w:rPr>
          <w:b/>
          <w:color w:val="802020"/>
          <w:sz w:val="36"/>
          <w:szCs w:val="36"/>
          <w:lang w:val="en-US"/>
        </w:rPr>
      </w:pPr>
      <w:r w:rsidRPr="007013AA">
        <w:rPr>
          <w:b/>
          <w:color w:val="802020"/>
          <w:sz w:val="36"/>
          <w:szCs w:val="36"/>
          <w:lang w:val="en-US"/>
        </w:rPr>
        <w:t>The schedule</w:t>
      </w:r>
    </w:p>
    <w:p w14:paraId="3B682C01" w14:textId="77777777" w:rsidR="00B530AD" w:rsidRPr="007013AA" w:rsidRDefault="00B530AD">
      <w:pPr>
        <w:rPr>
          <w:sz w:val="27"/>
          <w:szCs w:val="27"/>
          <w:lang w:val="en-US"/>
        </w:rPr>
      </w:pPr>
    </w:p>
    <w:p w14:paraId="3B682C02" w14:textId="77777777" w:rsidR="00B530AD" w:rsidRPr="007013AA" w:rsidRDefault="006B1A49">
      <w:pPr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01</w:t>
      </w:r>
      <w:r w:rsidRPr="007013AA">
        <w:rPr>
          <w:sz w:val="27"/>
          <w:szCs w:val="27"/>
          <w:lang w:val="en-US"/>
        </w:rPr>
        <w:tab/>
        <w:t>Sec.1-4 Review of C programming</w:t>
      </w:r>
    </w:p>
    <w:p w14:paraId="3B682C03" w14:textId="77777777" w:rsidR="00B530AD" w:rsidRPr="007013AA" w:rsidRDefault="006B1A49">
      <w:pPr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02</w:t>
      </w:r>
      <w:r w:rsidRPr="007013AA">
        <w:rPr>
          <w:sz w:val="27"/>
          <w:szCs w:val="27"/>
          <w:lang w:val="en-US"/>
        </w:rPr>
        <w:tab/>
      </w:r>
      <w:r w:rsidRPr="007013AA">
        <w:rPr>
          <w:sz w:val="27"/>
          <w:szCs w:val="27"/>
          <w:lang w:val="en-US"/>
        </w:rPr>
        <w:t>Sec.5 Eclipse and basic skills of compile and link</w:t>
      </w:r>
    </w:p>
    <w:p w14:paraId="3B682C04" w14:textId="77777777" w:rsidR="00B530AD" w:rsidRPr="007013AA" w:rsidRDefault="006B1A49">
      <w:pPr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03</w:t>
      </w:r>
      <w:r w:rsidRPr="007013AA">
        <w:rPr>
          <w:sz w:val="27"/>
          <w:szCs w:val="27"/>
          <w:lang w:val="en-US"/>
        </w:rPr>
        <w:tab/>
        <w:t>Sec.6 OpenGL programming</w:t>
      </w:r>
    </w:p>
    <w:p w14:paraId="3B682C05" w14:textId="77777777" w:rsidR="00B530AD" w:rsidRPr="007013AA" w:rsidRDefault="006B1A49">
      <w:pPr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04</w:t>
      </w:r>
      <w:r w:rsidRPr="007013AA">
        <w:rPr>
          <w:sz w:val="27"/>
          <w:szCs w:val="27"/>
          <w:lang w:val="en-US"/>
        </w:rPr>
        <w:tab/>
        <w:t>Sec.7-8 GLUT / Multiple source files</w:t>
      </w:r>
    </w:p>
    <w:p w14:paraId="3B682C06" w14:textId="77777777" w:rsidR="00B530AD" w:rsidRDefault="006B1A49">
      <w:pPr>
        <w:rPr>
          <w:sz w:val="27"/>
          <w:szCs w:val="27"/>
        </w:rPr>
      </w:pPr>
      <w:r>
        <w:rPr>
          <w:sz w:val="27"/>
          <w:szCs w:val="27"/>
        </w:rPr>
        <w:t>05</w:t>
      </w:r>
      <w:r>
        <w:rPr>
          <w:sz w:val="27"/>
          <w:szCs w:val="27"/>
        </w:rPr>
        <w:tab/>
        <w:t>Sec.9-11 CG / Integration</w:t>
      </w:r>
    </w:p>
    <w:p w14:paraId="3B682C07" w14:textId="77777777" w:rsidR="00B530AD" w:rsidRDefault="00B530AD">
      <w:pPr>
        <w:rPr>
          <w:sz w:val="27"/>
          <w:szCs w:val="27"/>
        </w:rPr>
      </w:pPr>
    </w:p>
    <w:p w14:paraId="3B682C08" w14:textId="77777777" w:rsidR="00B530AD" w:rsidRDefault="006B1A49">
      <w:pPr>
        <w:jc w:val="center"/>
        <w:rPr>
          <w:color w:val="FFFFFF"/>
          <w:sz w:val="24"/>
          <w:szCs w:val="24"/>
        </w:rPr>
      </w:pPr>
      <w:r>
        <w:pict w14:anchorId="3B682C79">
          <v:rect id="_x0000_i1027" style="width:0;height:1.5pt" o:hralign="center" o:hrstd="t" o:hr="t" fillcolor="#a0a0a0" stroked="f"/>
        </w:pict>
      </w:r>
    </w:p>
    <w:p w14:paraId="3B682C09" w14:textId="77777777" w:rsidR="00B530AD" w:rsidRPr="007013AA" w:rsidRDefault="006B1A49">
      <w:pPr>
        <w:spacing w:before="240" w:after="240"/>
        <w:rPr>
          <w:b/>
          <w:color w:val="802020"/>
          <w:sz w:val="36"/>
          <w:szCs w:val="36"/>
          <w:lang w:val="en-US"/>
        </w:rPr>
      </w:pPr>
      <w:r w:rsidRPr="007013AA">
        <w:rPr>
          <w:b/>
          <w:color w:val="802020"/>
          <w:sz w:val="36"/>
          <w:szCs w:val="36"/>
          <w:lang w:val="en-US"/>
        </w:rPr>
        <w:t>Lecture materials</w:t>
      </w:r>
    </w:p>
    <w:p w14:paraId="3B682C0A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CG programming by C Language using OpenGL</w:t>
      </w:r>
    </w:p>
    <w:p w14:paraId="3B682C0B" w14:textId="77777777" w:rsidR="00B530AD" w:rsidRPr="007013AA" w:rsidRDefault="006B1A49">
      <w:pPr>
        <w:spacing w:before="240" w:after="240"/>
        <w:rPr>
          <w:color w:val="0000FF"/>
          <w:sz w:val="27"/>
          <w:szCs w:val="27"/>
          <w:lang w:val="en-US"/>
        </w:rPr>
      </w:pPr>
      <w:r w:rsidRPr="007013AA">
        <w:rPr>
          <w:color w:val="0000FF"/>
          <w:sz w:val="27"/>
          <w:szCs w:val="27"/>
          <w:lang w:val="en-US"/>
        </w:rPr>
        <w:t>1. Review of basic programming --- "Hello ESY</w:t>
      </w:r>
      <w:r w:rsidRPr="007013AA">
        <w:rPr>
          <w:color w:val="0000FF"/>
          <w:sz w:val="27"/>
          <w:szCs w:val="27"/>
          <w:lang w:val="en-US"/>
        </w:rPr>
        <w:t>S" again --</w:t>
      </w:r>
    </w:p>
    <w:p w14:paraId="3B682C0C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1.1. Poor Hello ESYS</w:t>
      </w:r>
    </w:p>
    <w:p w14:paraId="3B682C0D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1.2. Elegant Hello ESYS</w:t>
      </w:r>
    </w:p>
    <w:p w14:paraId="3B682C0E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lastRenderedPageBreak/>
        <w:t>1.3. Very polite Hello ESYS</w:t>
      </w:r>
    </w:p>
    <w:p w14:paraId="3B682C0F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1.4. It is useful to know Macro</w:t>
      </w:r>
    </w:p>
    <w:p w14:paraId="3B682C10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 xml:space="preserve">2. How to open a file </w:t>
      </w:r>
    </w:p>
    <w:p w14:paraId="3B682C11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2.1.How to open a file carelessly</w:t>
      </w:r>
    </w:p>
    <w:p w14:paraId="3B682C12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2.2.How to open a file elegantly</w:t>
      </w:r>
    </w:p>
    <w:p w14:paraId="3B682C13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2.3. Cooperation with bash</w:t>
      </w:r>
    </w:p>
    <w:p w14:paraId="3B682C14" w14:textId="77777777" w:rsidR="00B530AD" w:rsidRPr="007013AA" w:rsidRDefault="006B1A49">
      <w:pPr>
        <w:spacing w:before="240" w:after="240"/>
        <w:rPr>
          <w:color w:val="0000FF"/>
          <w:sz w:val="27"/>
          <w:szCs w:val="27"/>
          <w:lang w:val="en-US"/>
        </w:rPr>
      </w:pPr>
      <w:r w:rsidRPr="007013AA">
        <w:rPr>
          <w:color w:val="0000FF"/>
          <w:sz w:val="27"/>
          <w:szCs w:val="27"/>
          <w:lang w:val="en-US"/>
        </w:rPr>
        <w:t>3. Structure the program by using functions</w:t>
      </w:r>
    </w:p>
    <w:p w14:paraId="3B682C15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3.1. Design a simple calculator program</w:t>
      </w:r>
    </w:p>
    <w:p w14:paraId="3B682C16" w14:textId="0B808654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3.2. Trial run of fgets</w:t>
      </w:r>
      <w:r w:rsidRPr="007013AA">
        <w:rPr>
          <w:sz w:val="27"/>
          <w:szCs w:val="27"/>
          <w:lang w:val="en-US"/>
        </w:rPr>
        <w:t xml:space="preserve">() </w:t>
      </w:r>
    </w:p>
    <w:p w14:paraId="3B682C17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3.3. Trial run of sscanf ()</w:t>
      </w:r>
    </w:p>
    <w:p w14:paraId="3B682C18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3.4. Simple calculator</w:t>
      </w:r>
    </w:p>
    <w:p w14:paraId="3B682C19" w14:textId="77777777" w:rsidR="00B530AD" w:rsidRPr="007013AA" w:rsidRDefault="006B1A49">
      <w:pPr>
        <w:spacing w:before="240" w:after="240"/>
        <w:rPr>
          <w:color w:val="0000FF"/>
          <w:sz w:val="27"/>
          <w:szCs w:val="27"/>
          <w:lang w:val="en-US"/>
        </w:rPr>
      </w:pPr>
      <w:r w:rsidRPr="007013AA">
        <w:rPr>
          <w:color w:val="0000FF"/>
          <w:sz w:val="27"/>
          <w:szCs w:val="27"/>
          <w:lang w:val="en-US"/>
        </w:rPr>
        <w:t>4. Programming with divided files</w:t>
      </w:r>
    </w:p>
    <w:p w14:paraId="3B682C1A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4.1. C language program source file division</w:t>
      </w:r>
    </w:p>
    <w:p w14:paraId="3B682C1B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4.2. Simple calculator / split compilation version</w:t>
      </w:r>
    </w:p>
    <w:p w14:paraId="3B682C1C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4.3. Simple calculator / homemade library production and use</w:t>
      </w:r>
    </w:p>
    <w:p w14:paraId="3B682C1D" w14:textId="77777777" w:rsidR="00B530AD" w:rsidRPr="007013AA" w:rsidRDefault="006B1A49">
      <w:pPr>
        <w:spacing w:before="240" w:after="240"/>
        <w:rPr>
          <w:color w:val="0000FF"/>
          <w:sz w:val="27"/>
          <w:szCs w:val="27"/>
          <w:lang w:val="en-US"/>
        </w:rPr>
      </w:pPr>
      <w:r w:rsidRPr="007013AA">
        <w:rPr>
          <w:color w:val="0000FF"/>
          <w:sz w:val="27"/>
          <w:szCs w:val="27"/>
          <w:lang w:val="en-US"/>
        </w:rPr>
        <w:t>5 .Introduction to Eclipse</w:t>
      </w:r>
    </w:p>
    <w:p w14:paraId="3B682C1E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1. Workspace Concepts</w:t>
      </w:r>
    </w:p>
    <w:p w14:paraId="3B682C1F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1.1. Two types of perspectives and two types o</w:t>
      </w:r>
      <w:r w:rsidRPr="007013AA">
        <w:rPr>
          <w:sz w:val="27"/>
          <w:szCs w:val="27"/>
          <w:lang w:val="en-US"/>
        </w:rPr>
        <w:t>f executable files</w:t>
      </w:r>
    </w:p>
    <w:p w14:paraId="3B682C20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1.2. Project</w:t>
      </w:r>
    </w:p>
    <w:p w14:paraId="3B682C21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1.3. Workspace</w:t>
      </w:r>
    </w:p>
    <w:p w14:paraId="3B682C22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2. Folder and file placement</w:t>
      </w:r>
    </w:p>
    <w:p w14:paraId="3B682C23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2.1. Workspace</w:t>
      </w:r>
    </w:p>
    <w:p w14:paraId="3B682C24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lastRenderedPageBreak/>
        <w:t>5.2.2. Project</w:t>
      </w:r>
    </w:p>
    <w:p w14:paraId="3B682C25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2.3. Source file</w:t>
      </w:r>
    </w:p>
    <w:p w14:paraId="3B682C26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2.4. Execution file and current directory at runtime</w:t>
      </w:r>
    </w:p>
    <w:p w14:paraId="3B682C27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2.5. Others</w:t>
      </w:r>
    </w:p>
    <w:p w14:paraId="3B682C28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3. First time eclipse</w:t>
      </w:r>
    </w:p>
    <w:p w14:paraId="3B682C29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3.1. Starting eclipse and se</w:t>
      </w:r>
      <w:r w:rsidRPr="007013AA">
        <w:rPr>
          <w:sz w:val="27"/>
          <w:szCs w:val="27"/>
          <w:lang w:val="en-US"/>
        </w:rPr>
        <w:t>tting workspace</w:t>
      </w:r>
    </w:p>
    <w:p w14:paraId="3B682C2A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3.2. Initial setting of eclipse</w:t>
      </w:r>
    </w:p>
    <w:p w14:paraId="3B682C2B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 First time Project --Hello Eclipse--</w:t>
      </w:r>
    </w:p>
    <w:p w14:paraId="3B682C2C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1. Determining the project outline</w:t>
      </w:r>
    </w:p>
    <w:p w14:paraId="3B682C2D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2. Registering a new project</w:t>
      </w:r>
    </w:p>
    <w:p w14:paraId="3B682C2E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3. Creating a new source file</w:t>
      </w:r>
    </w:p>
    <w:p w14:paraId="3B682C2F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4. Coding and Creating an executable file for debuggin</w:t>
      </w:r>
      <w:r w:rsidRPr="007013AA">
        <w:rPr>
          <w:sz w:val="27"/>
          <w:szCs w:val="27"/>
          <w:lang w:val="en-US"/>
        </w:rPr>
        <w:t>g</w:t>
      </w:r>
    </w:p>
    <w:p w14:paraId="3B682C30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5. Run-time debugging Configuration</w:t>
      </w:r>
    </w:p>
    <w:p w14:paraId="3B682C31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6. Run-time debugging</w:t>
      </w:r>
    </w:p>
    <w:p w14:paraId="3B682C32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7. Step-in (step-in, step-over)</w:t>
      </w:r>
    </w:p>
    <w:p w14:paraId="3B682C33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8. Debug re-execution</w:t>
      </w:r>
    </w:p>
    <w:p w14:paraId="3B682C34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9. Run/Resume (Run, break point)</w:t>
      </w:r>
    </w:p>
    <w:p w14:paraId="3B682C35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10. C/C++ perspective before returning -- End of debugging --</w:t>
      </w:r>
    </w:p>
    <w:p w14:paraId="3B682C36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11. Checking the operation of the execution file for debugging</w:t>
      </w:r>
    </w:p>
    <w:p w14:paraId="3B682C37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12. Switching the perspective</w:t>
      </w:r>
    </w:p>
    <w:p w14:paraId="3B682C38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4.13. Generating the execution file for releasing</w:t>
      </w:r>
    </w:p>
    <w:p w14:paraId="3B682C39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lastRenderedPageBreak/>
        <w:t>5.5. Bringing the external source fil</w:t>
      </w:r>
      <w:r w:rsidRPr="007013AA">
        <w:rPr>
          <w:sz w:val="27"/>
          <w:szCs w:val="27"/>
          <w:lang w:val="en-US"/>
        </w:rPr>
        <w:t>e to the project -- Hello ESYS again --</w:t>
      </w:r>
    </w:p>
    <w:p w14:paraId="3B682C3A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5.1. Project Overview</w:t>
      </w:r>
    </w:p>
    <w:p w14:paraId="3B682C3B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5. 2. Registration of new project</w:t>
      </w:r>
    </w:p>
    <w:p w14:paraId="3B682C3C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 xml:space="preserve">5.5.3. Importing source files from outside / debugging / executing </w:t>
      </w:r>
    </w:p>
    <w:p w14:paraId="3B682C3D" w14:textId="769DBFDB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 xml:space="preserve">5.6. Bringing external source files into </w:t>
      </w:r>
      <w:r>
        <w:rPr>
          <w:rFonts w:hint="eastAsia"/>
          <w:sz w:val="27"/>
          <w:szCs w:val="27"/>
          <w:lang w:val="en-US"/>
        </w:rPr>
        <w:t xml:space="preserve">the </w:t>
      </w:r>
      <w:r w:rsidRPr="007013AA">
        <w:rPr>
          <w:sz w:val="27"/>
          <w:szCs w:val="27"/>
          <w:lang w:val="en-US"/>
        </w:rPr>
        <w:t>project -- Divided source files of simple calcu</w:t>
      </w:r>
      <w:r w:rsidRPr="007013AA">
        <w:rPr>
          <w:sz w:val="27"/>
          <w:szCs w:val="27"/>
          <w:lang w:val="en-US"/>
        </w:rPr>
        <w:t>lator --</w:t>
      </w:r>
    </w:p>
    <w:p w14:paraId="3B682C3E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6.1. Project overview</w:t>
      </w:r>
    </w:p>
    <w:p w14:paraId="3B682C3F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6.2. Registration of new project</w:t>
      </w:r>
    </w:p>
    <w:p w14:paraId="3B682C40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 xml:space="preserve">5.6.3. Importing source files from outside / debugging / executing </w:t>
      </w:r>
    </w:p>
    <w:p w14:paraId="3B682C41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7. Bringing external source files into the project -- A program to open files</w:t>
      </w:r>
    </w:p>
    <w:p w14:paraId="3B682C42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--</w:t>
      </w:r>
    </w:p>
    <w:p w14:paraId="3B682C43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7.1. Project overview</w:t>
      </w:r>
    </w:p>
    <w:p w14:paraId="3B682C44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7.2. Registering a new project</w:t>
      </w:r>
    </w:p>
    <w:p w14:paraId="3B682C45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7.3. Importing source files from outside</w:t>
      </w:r>
    </w:p>
    <w:p w14:paraId="3B682C46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7.4. Configuring run-time debugging with startup arguments (optional)</w:t>
      </w:r>
    </w:p>
    <w:p w14:paraId="3B682C47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</w:t>
      </w:r>
      <w:r w:rsidRPr="007013AA">
        <w:rPr>
          <w:sz w:val="27"/>
          <w:szCs w:val="27"/>
          <w:lang w:val="en-US"/>
        </w:rPr>
        <w:t>.7.5. Eclipse: How to read a structure including array variables and characters in the debug perspective</w:t>
      </w:r>
    </w:p>
    <w:p w14:paraId="3B682C48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5.8. Supplementary material</w:t>
      </w:r>
    </w:p>
    <w:p w14:paraId="3B682C49" w14:textId="77777777" w:rsidR="00B530AD" w:rsidRPr="007013AA" w:rsidRDefault="006B1A49">
      <w:pPr>
        <w:spacing w:before="240" w:after="240"/>
        <w:rPr>
          <w:color w:val="0000FF"/>
          <w:sz w:val="27"/>
          <w:szCs w:val="27"/>
          <w:lang w:val="en-US"/>
        </w:rPr>
      </w:pPr>
      <w:r w:rsidRPr="007013AA">
        <w:rPr>
          <w:color w:val="0000FF"/>
          <w:sz w:val="27"/>
          <w:szCs w:val="27"/>
          <w:lang w:val="en-US"/>
        </w:rPr>
        <w:t>6. Introduction to OpenGL programming</w:t>
      </w:r>
    </w:p>
    <w:p w14:paraId="3B682C4A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6.1. First OpenGL -- Only the frame of the program --</w:t>
      </w:r>
    </w:p>
    <w:p w14:paraId="3B682C4B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6.2. First OpenGL -- Let's swit</w:t>
      </w:r>
      <w:r w:rsidRPr="007013AA">
        <w:rPr>
          <w:sz w:val="27"/>
          <w:szCs w:val="27"/>
          <w:lang w:val="en-US"/>
        </w:rPr>
        <w:t>ch the buffer --</w:t>
      </w:r>
    </w:p>
    <w:p w14:paraId="3B682C4C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lastRenderedPageBreak/>
        <w:t>6.3. First OpenGL -- Confirmation of buffer switching --</w:t>
      </w:r>
    </w:p>
    <w:p w14:paraId="3B682C4D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6.4 . First OpenGL -- Switch buffer by time --</w:t>
      </w:r>
    </w:p>
    <w:p w14:paraId="3B682C4E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6.5. First OpenGL -- Orthogonal projection camera --</w:t>
      </w:r>
    </w:p>
    <w:p w14:paraId="3B682C4F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6.6. First OpenGL -- Draw line drawing object --</w:t>
      </w:r>
    </w:p>
    <w:p w14:paraId="3B682C50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6.7. First OpenGLoperation -- Periodic actions --</w:t>
      </w:r>
    </w:p>
    <w:p w14:paraId="3B682C51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6.8. First OpenGL -- Microseconds Order measurement --</w:t>
      </w:r>
    </w:p>
    <w:p w14:paraId="3B682C52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6.9. First OpenGL -- Code cleaning --</w:t>
      </w:r>
    </w:p>
    <w:p w14:paraId="3B682C53" w14:textId="77777777" w:rsidR="00B530AD" w:rsidRPr="007013AA" w:rsidRDefault="006B1A49">
      <w:pPr>
        <w:spacing w:before="240" w:after="240"/>
        <w:rPr>
          <w:color w:val="0000FF"/>
          <w:sz w:val="27"/>
          <w:szCs w:val="27"/>
          <w:lang w:val="en-US"/>
        </w:rPr>
      </w:pPr>
      <w:r w:rsidRPr="007013AA">
        <w:rPr>
          <w:color w:val="0000FF"/>
          <w:sz w:val="27"/>
          <w:szCs w:val="27"/>
          <w:lang w:val="en-US"/>
        </w:rPr>
        <w:t>7. Structure the program using GLUT</w:t>
      </w:r>
    </w:p>
    <w:p w14:paraId="3B682C54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7.1. Structural design of th</w:t>
      </w:r>
      <w:r w:rsidRPr="007013AA">
        <w:rPr>
          <w:sz w:val="27"/>
          <w:szCs w:val="27"/>
          <w:lang w:val="en-US"/>
        </w:rPr>
        <w:t>e program</w:t>
      </w:r>
    </w:p>
    <w:p w14:paraId="3B682C55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7.2. File division</w:t>
      </w:r>
    </w:p>
    <w:p w14:paraId="3B682C56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7.3. Modifications associated with file division</w:t>
      </w:r>
    </w:p>
    <w:p w14:paraId="3B682C57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7.4. Addition of events (keyboard)</w:t>
      </w:r>
    </w:p>
    <w:p w14:paraId="3B682C58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7.5. Addition of event (enlarge / reduce logo)</w:t>
      </w:r>
    </w:p>
    <w:p w14:paraId="3B682C59" w14:textId="77777777" w:rsidR="00B530AD" w:rsidRPr="007013AA" w:rsidRDefault="006B1A49">
      <w:pPr>
        <w:spacing w:before="240" w:after="240"/>
        <w:rPr>
          <w:color w:val="0000FF"/>
          <w:sz w:val="27"/>
          <w:szCs w:val="27"/>
          <w:lang w:val="en-US"/>
        </w:rPr>
      </w:pPr>
      <w:r w:rsidRPr="007013AA">
        <w:rPr>
          <w:color w:val="0000FF"/>
          <w:sz w:val="27"/>
          <w:szCs w:val="27"/>
          <w:lang w:val="en-US"/>
        </w:rPr>
        <w:t>8. Move and rotate CG using GLUT</w:t>
      </w:r>
    </w:p>
    <w:p w14:paraId="3B682C5A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8.1. Matrix used by OpenGL library</w:t>
      </w:r>
    </w:p>
    <w:p w14:paraId="3B682C5B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8.2. First move</w:t>
      </w:r>
    </w:p>
    <w:p w14:paraId="3B682C5C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 xml:space="preserve">8.3. Actual </w:t>
      </w:r>
      <w:r w:rsidRPr="007013AA">
        <w:rPr>
          <w:sz w:val="27"/>
          <w:szCs w:val="27"/>
          <w:lang w:val="en-US"/>
        </w:rPr>
        <w:t>matrix operation in OpenGL</w:t>
      </w:r>
    </w:p>
    <w:p w14:paraId="3B682C5D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8.4. Multi-step matrix operation</w:t>
      </w:r>
    </w:p>
    <w:p w14:paraId="3B682C5E" w14:textId="77777777" w:rsidR="00B530AD" w:rsidRPr="007013AA" w:rsidRDefault="006B1A49">
      <w:pPr>
        <w:spacing w:before="240" w:after="240"/>
        <w:rPr>
          <w:color w:val="0000FF"/>
          <w:sz w:val="27"/>
          <w:szCs w:val="27"/>
          <w:lang w:val="en-US"/>
        </w:rPr>
      </w:pPr>
      <w:r w:rsidRPr="007013AA">
        <w:rPr>
          <w:color w:val="0000FF"/>
          <w:sz w:val="27"/>
          <w:szCs w:val="27"/>
          <w:lang w:val="en-US"/>
        </w:rPr>
        <w:t>9. Perspective projection</w:t>
      </w:r>
    </w:p>
    <w:p w14:paraId="3B682C5F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9.1. Introduction of perspective projection (provisional)</w:t>
      </w:r>
    </w:p>
    <w:p w14:paraId="3B682C60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9.2. Introduction of perspective projection (formal)</w:t>
      </w:r>
    </w:p>
    <w:p w14:paraId="3B682C61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9.3. Rotation and movement under perspective projection</w:t>
      </w:r>
    </w:p>
    <w:p w14:paraId="3B682C62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color w:val="0000FF"/>
          <w:sz w:val="27"/>
          <w:szCs w:val="27"/>
          <w:lang w:val="en-US"/>
        </w:rPr>
        <w:lastRenderedPageBreak/>
        <w:t>10.</w:t>
      </w:r>
      <w:r w:rsidRPr="007013AA">
        <w:rPr>
          <w:color w:val="0000FF"/>
          <w:sz w:val="27"/>
          <w:szCs w:val="27"/>
          <w:lang w:val="en-US"/>
        </w:rPr>
        <w:t xml:space="preserve"> </w:t>
      </w:r>
      <w:r w:rsidRPr="007013AA">
        <w:rPr>
          <w:sz w:val="27"/>
          <w:szCs w:val="27"/>
          <w:lang w:val="en-US"/>
        </w:rPr>
        <w:t xml:space="preserve">3DCG model reading from a file </w:t>
      </w:r>
    </w:p>
    <w:p w14:paraId="3B682C63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10.1. Opening / closing a file</w:t>
      </w:r>
    </w:p>
    <w:p w14:paraId="3B682C64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10.2. Reading model data from a file</w:t>
      </w:r>
    </w:p>
    <w:p w14:paraId="3B682C65" w14:textId="77777777" w:rsidR="00B530AD" w:rsidRPr="007013AA" w:rsidRDefault="006B1A49">
      <w:pPr>
        <w:spacing w:before="240" w:after="240"/>
        <w:rPr>
          <w:color w:val="0000FF"/>
          <w:sz w:val="27"/>
          <w:szCs w:val="27"/>
          <w:lang w:val="en-US"/>
        </w:rPr>
      </w:pPr>
      <w:r w:rsidRPr="007013AA">
        <w:rPr>
          <w:color w:val="0000FF"/>
          <w:sz w:val="27"/>
          <w:szCs w:val="27"/>
          <w:lang w:val="en-US"/>
        </w:rPr>
        <w:t>11. Display of 3DCG model</w:t>
      </w:r>
    </w:p>
    <w:p w14:paraId="3B682C66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11.1. Co-location of program</w:t>
      </w:r>
    </w:p>
    <w:p w14:paraId="3B682C67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11.2. Program integration</w:t>
      </w:r>
    </w:p>
    <w:p w14:paraId="3B682C68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11.3. Complete program integration</w:t>
      </w:r>
    </w:p>
    <w:p w14:paraId="3B682C69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11.4. Polygon display</w:t>
      </w:r>
    </w:p>
    <w:p w14:paraId="3B682C6A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11.5. Polygon display with Depth-attached</w:t>
      </w:r>
    </w:p>
    <w:p w14:paraId="3B682C6B" w14:textId="77777777" w:rsidR="00B530AD" w:rsidRDefault="006B1A49">
      <w:pPr>
        <w:jc w:val="center"/>
        <w:rPr>
          <w:sz w:val="24"/>
          <w:szCs w:val="24"/>
        </w:rPr>
      </w:pPr>
      <w:r>
        <w:pict w14:anchorId="3B682C7A">
          <v:rect id="_x0000_i1028" style="width:0;height:1.5pt" o:hralign="center" o:hrstd="t" o:hr="t" fillcolor="#a0a0a0" stroked="f"/>
        </w:pict>
      </w:r>
    </w:p>
    <w:p w14:paraId="3B682C6C" w14:textId="77777777" w:rsidR="00B530AD" w:rsidRDefault="006B1A49">
      <w:pPr>
        <w:spacing w:before="240" w:after="240"/>
        <w:rPr>
          <w:b/>
          <w:color w:val="802020"/>
          <w:sz w:val="36"/>
          <w:szCs w:val="36"/>
        </w:rPr>
      </w:pPr>
      <w:r>
        <w:rPr>
          <w:b/>
          <w:color w:val="802020"/>
          <w:sz w:val="36"/>
          <w:szCs w:val="36"/>
        </w:rPr>
        <w:t>Precautions regarding assignments</w:t>
      </w:r>
    </w:p>
    <w:p w14:paraId="3B682C6D" w14:textId="77777777" w:rsidR="00B530AD" w:rsidRDefault="006B1A49">
      <w:pPr>
        <w:numPr>
          <w:ilvl w:val="0"/>
          <w:numId w:val="1"/>
        </w:numPr>
        <w:spacing w:before="240" w:after="240"/>
      </w:pPr>
      <w:r>
        <w:rPr>
          <w:sz w:val="27"/>
          <w:szCs w:val="27"/>
        </w:rPr>
        <w:t xml:space="preserve">Check manaba. </w:t>
      </w:r>
    </w:p>
    <w:p w14:paraId="3B682C6E" w14:textId="77777777" w:rsidR="00B530AD" w:rsidRDefault="006B1A49">
      <w:pPr>
        <w:jc w:val="center"/>
        <w:rPr>
          <w:sz w:val="24"/>
          <w:szCs w:val="24"/>
        </w:rPr>
      </w:pPr>
      <w:r>
        <w:pict w14:anchorId="3B682C7B">
          <v:rect id="_x0000_i1029" style="width:0;height:1.5pt" o:hralign="center" o:hrstd="t" o:hr="t" fillcolor="#a0a0a0" stroked="f"/>
        </w:pict>
      </w:r>
    </w:p>
    <w:p w14:paraId="3B682C6F" w14:textId="77777777" w:rsidR="00B530AD" w:rsidRPr="007013AA" w:rsidRDefault="006B1A49">
      <w:pPr>
        <w:spacing w:before="240" w:after="240"/>
        <w:rPr>
          <w:b/>
          <w:color w:val="802020"/>
          <w:sz w:val="36"/>
          <w:szCs w:val="36"/>
          <w:lang w:val="en-US"/>
        </w:rPr>
      </w:pPr>
      <w:r w:rsidRPr="007013AA">
        <w:rPr>
          <w:b/>
          <w:color w:val="802020"/>
          <w:sz w:val="36"/>
          <w:szCs w:val="36"/>
          <w:lang w:val="en-US"/>
        </w:rPr>
        <w:t>The content of the assignment</w:t>
      </w:r>
    </w:p>
    <w:p w14:paraId="3B682C70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The assignments will be posted before (and in some cases after) the lecture each week.</w:t>
      </w:r>
    </w:p>
    <w:p w14:paraId="3B682C71" w14:textId="77777777" w:rsidR="00B530AD" w:rsidRDefault="006B1A49">
      <w:pPr>
        <w:jc w:val="center"/>
        <w:rPr>
          <w:sz w:val="24"/>
          <w:szCs w:val="24"/>
        </w:rPr>
      </w:pPr>
      <w:r>
        <w:pict w14:anchorId="3B682C7C">
          <v:rect id="_x0000_i1030" style="width:0;height:1.5pt" o:hralign="center" o:hrstd="t" o:hr="t" fillcolor="#a0a0a0" stroked="f"/>
        </w:pict>
      </w:r>
    </w:p>
    <w:p w14:paraId="3B682C72" w14:textId="77777777" w:rsidR="00B530AD" w:rsidRPr="007013AA" w:rsidRDefault="006B1A49">
      <w:pPr>
        <w:spacing w:before="240" w:after="240"/>
        <w:rPr>
          <w:b/>
          <w:color w:val="802020"/>
          <w:sz w:val="36"/>
          <w:szCs w:val="36"/>
          <w:lang w:val="en-US"/>
        </w:rPr>
      </w:pPr>
      <w:r w:rsidRPr="007013AA">
        <w:rPr>
          <w:b/>
          <w:color w:val="802020"/>
          <w:sz w:val="36"/>
          <w:szCs w:val="36"/>
          <w:lang w:val="en-US"/>
        </w:rPr>
        <w:t>Grades</w:t>
      </w:r>
    </w:p>
    <w:p w14:paraId="3B682C73" w14:textId="77777777" w:rsidR="00B530AD" w:rsidRPr="007013AA" w:rsidRDefault="006B1A49">
      <w:pPr>
        <w:spacing w:before="240" w:after="240"/>
        <w:rPr>
          <w:sz w:val="27"/>
          <w:szCs w:val="27"/>
          <w:lang w:val="en-US"/>
        </w:rPr>
      </w:pPr>
      <w:r w:rsidRPr="007013AA">
        <w:rPr>
          <w:sz w:val="27"/>
          <w:szCs w:val="27"/>
          <w:lang w:val="en-US"/>
        </w:rPr>
        <w:t>Submit all the required assignments from Task 1 to Task 5 and obtain a total of 60 points or more.</w:t>
      </w:r>
    </w:p>
    <w:p w14:paraId="3B682C74" w14:textId="77777777" w:rsidR="00B530AD" w:rsidRDefault="006B1A49">
      <w:pPr>
        <w:jc w:val="center"/>
        <w:rPr>
          <w:sz w:val="24"/>
          <w:szCs w:val="24"/>
        </w:rPr>
      </w:pPr>
      <w:r>
        <w:pict w14:anchorId="3B682C7D">
          <v:rect id="_x0000_i1031" style="width:0;height:1.5pt" o:hralign="center" o:hrstd="t" o:hr="t" fillcolor="#a0a0a0" stroked="f"/>
        </w:pict>
      </w:r>
    </w:p>
    <w:p w14:paraId="3B682C75" w14:textId="77777777" w:rsidR="00B530AD" w:rsidRDefault="00B530AD"/>
    <w:p w14:paraId="3B682C76" w14:textId="77777777" w:rsidR="00B530AD" w:rsidRDefault="00B530AD"/>
    <w:sectPr w:rsidR="00B530A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6B06C1"/>
    <w:multiLevelType w:val="multilevel"/>
    <w:tmpl w:val="926820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TEytLQ0NzMxNTdU0lEKTi0uzszPAykwrAUABf39RSwAAAA="/>
  </w:docVars>
  <w:rsids>
    <w:rsidRoot w:val="00B530AD"/>
    <w:rsid w:val="006B1A49"/>
    <w:rsid w:val="007013AA"/>
    <w:rsid w:val="0088702C"/>
    <w:rsid w:val="00A80300"/>
    <w:rsid w:val="00B53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>
      <v:textbox inset="5.85pt,.7pt,5.85pt,.7pt"/>
    </o:shapedefaults>
    <o:shapelayout v:ext="edit">
      <o:idmap v:ext="edit" data="1"/>
    </o:shapelayout>
  </w:shapeDefaults>
  <w:decimalSymbol w:val="."/>
  <w:listSeparator w:val=","/>
  <w14:docId w14:val="3B682BF8"/>
  <w15:docId w15:val="{949753EE-A090-4B8E-AAC7-04877D8CE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ja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680</Words>
  <Characters>3882</Characters>
  <Application>Microsoft Office Word</Application>
  <DocSecurity>0</DocSecurity>
  <Lines>32</Lines>
  <Paragraphs>9</Paragraphs>
  <ScaleCrop>false</ScaleCrop>
  <Company/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亀田能成</cp:lastModifiedBy>
  <cp:revision>5</cp:revision>
  <dcterms:created xsi:type="dcterms:W3CDTF">2022-01-05T08:16:00Z</dcterms:created>
  <dcterms:modified xsi:type="dcterms:W3CDTF">2022-01-05T08:19:00Z</dcterms:modified>
</cp:coreProperties>
</file>